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in</w:t>
      </w:r>
      <w:r>
        <w:t xml:space="preserve"> </w:t>
      </w:r>
      <w:r>
        <w:t xml:space="preserve">Algeria</w:t>
      </w:r>
      <w:r>
        <w:t xml:space="preserve"> </w:t>
      </w:r>
      <w:r>
        <w:t xml:space="preserve">Algiers</w:t>
      </w:r>
    </w:p>
    <w:bookmarkStart w:id="20" w:name="internship-application-letter"/>
    <w:p>
      <w:pPr>
        <w:pStyle w:val="Heading1"/>
      </w:pPr>
      <w:r>
        <w:t xml:space="preserve">Internship Application Letter</w:t>
      </w:r>
    </w:p>
    <w:p>
      <w:pPr>
        <w:pStyle w:val="FirstParagraph"/>
      </w:pPr>
      <w:r>
        <w:t xml:space="preserve">[Your Full Name]</w:t>
      </w:r>
      <w:r>
        <w:br/>
      </w:r>
      <w:r>
        <w:t xml:space="preserve">[Your University/Institution]</w:t>
      </w:r>
      <w:r>
        <w:br/>
      </w:r>
      <w:r>
        <w:t xml:space="preserve">[Your City, Postal Code]</w:t>
      </w:r>
      <w:r>
        <w:br/>
      </w:r>
      <w:r>
        <w:t xml:space="preserve">[Email Address] | [Phone Number]</w:t>
      </w:r>
    </w:p>
    <w:p>
      <w:pPr>
        <w:pStyle w:val="BodyText"/>
      </w:pPr>
      <w:r>
        <w:t xml:space="preserve">October 26, 2023</w:t>
      </w:r>
    </w:p>
    <w:bookmarkEnd w:id="20"/>
    <w:p>
      <w:pPr>
        <w:pStyle w:val="BodyText"/>
      </w:pPr>
      <w:r>
        <w:t xml:space="preserve">Professor [Professor's Full Name]</w:t>
      </w:r>
      <w:r>
        <w:br/>
      </w:r>
      <w:r>
        <w:t xml:space="preserve">Department of [Relevant Department, e.g., Computer Science, Environmental Engineering]</w:t>
      </w:r>
      <w:r>
        <w:br/>
      </w:r>
      <w:r>
        <w:t xml:space="preserve">University of Algiers 1 "Kasdi Merbah" (or other relevant Algerian university)</w:t>
      </w:r>
      <w:r>
        <w:br/>
      </w:r>
      <w:r>
        <w:t xml:space="preserve">Algiers, Algeria</w:t>
      </w:r>
    </w:p>
    <w:p>
      <w:pPr>
        <w:pStyle w:val="BodyText"/>
      </w:pPr>
      <w:r>
        <w:t xml:space="preserve">Dear Professor [Professor's Last Name],</w:t>
      </w:r>
    </w:p>
    <w:p>
      <w:pPr>
        <w:pStyle w:val="BodyText"/>
      </w:pPr>
      <w:r>
        <w:t xml:space="preserve">It is with profound respect for your scholarly contributions and deep admiration for the academic excellence cultivated within the Department of [Department Name] at the University of Algiers 1 that I submit this Internship Application Letter. As a dedicated undergraduate student in [Your Field of Study] at [Your University], I have long followed your pioneering research on [Mention Specific Research Area, e.g., sustainable urban development in Mediterranean climates, renewable energy integration in North African contexts]. Your recent publication "Climate Resilience Frameworks for Urban Centers in Algeria Algiers" (2023) particularly resonated with me, as it directly aligns with my academic trajectory and aspirations to contribute meaningfully to Algeria's developmental challenges. This letter formally expresses my earnest desire to undertake an internship under your esteemed mentorship at your research laboratory in the heart of Algiers, Algeria.</w:t>
      </w:r>
    </w:p>
    <w:p>
      <w:pPr>
        <w:pStyle w:val="BodyText"/>
      </w:pPr>
      <w:r>
        <w:t xml:space="preserve">My fascination with academia in Algeria Algiers stems from witnessing firsthand how local institutions are uniquely positioned to address regional complexities through innovative, context-sensitive solutions. While global academic networks often operate through a Western lens, the work emerging from Algerian universities—particularly those in Algiers—offers indispensable insights into Africa's socio-technical landscape. It is precisely this authentic perspective that I seek to learn under your guidance, making this Internship Application Letter not merely an academic formality but a sincere commitment to engaging with Algeria's intellectual ecosystem.</w:t>
      </w:r>
    </w:p>
    <w:p>
      <w:pPr>
        <w:pStyle w:val="BodyText"/>
      </w:pPr>
      <w:r>
        <w:t xml:space="preserve">Throughout my undergraduate studies at [Your University], I have consistently maintained a 3.8/4.0 GPA while actively participating in [mention relevant projects, e.g., "the National Environmental Innovation Challenge" or "a community-based water conservation initiative"]. My academic journey has been deeply informed by Algeria's socio-economic realities; I spent six months volunteering with the</w:t>
      </w:r>
      <w:r>
        <w:t xml:space="preserve"> </w:t>
      </w:r>
      <w:r>
        <w:rPr>
          <w:iCs/>
          <w:i/>
        </w:rPr>
        <w:t xml:space="preserve">Association pour le Développement de l'Algérie</w:t>
      </w:r>
      <w:r>
        <w:t xml:space="preserve"> </w:t>
      </w:r>
      <w:r>
        <w:t xml:space="preserve">in Algiers, where I assisted in mapping informal settlements vulnerable to flooding—a project directly relevant to your work on urban resilience. This experience taught me that effective research must be inseparable from community engagement, a principle you embody in your fieldwork across Algeria Algiers.</w:t>
      </w:r>
    </w:p>
    <w:p>
      <w:pPr>
        <w:pStyle w:val="BodyText"/>
      </w:pPr>
      <w:r>
        <w:t xml:space="preserve">I am particularly eager to contribute to your ongoing [mention specific project if known, e.g., "Mediterranean Urban Adaptation Initiative"] through my technical skills in [list relevant tools: GIS software, statistical analysis using R, field data collection methodologies]. During my semester abroad at the University of Tlemcen (another key institution in Algeria), I developed a model for predicting seasonal flood risks using satellite imagery—a skill I am eager to refine under your supervision. Crucially, I have mastered French and Arabic fluently, ensuring seamless communication within Algeria Algiers' academic and local communities, a prerequisite for meaningful collaboration in this setting.</w:t>
      </w:r>
    </w:p>
    <w:p>
      <w:pPr>
        <w:pStyle w:val="BodyText"/>
      </w:pPr>
      <w:r>
        <w:t xml:space="preserve">What distinguishes Algeria Algiers as the ideal location for my internship extends beyond academic prestige. The city itself is a living laboratory of North African urbanism—a dynamic fusion of Ottoman, French colonial, and contemporary Arab influences where historical preservation meets technological innovation. As someone deeply invested in Algeria's future, I believe that internships within its capital offer an irreplaceable opportunity to witness theory translated into practice across diverse contexts—from the bustling medina districts to cutting-edge research centers like the Algerian Centre for Research and Innovation (ACRI) near Algiers. This environment is unmatched for cultivating the culturally intelligent researcher Algeria urgently needs.</w:t>
      </w:r>
    </w:p>
    <w:p>
      <w:pPr>
        <w:pStyle w:val="BodyText"/>
      </w:pPr>
      <w:r>
        <w:t xml:space="preserve">I recognize that your time as a Professor at one of Algeria's leading institutions is exceptionally valuable, and I am prepared to contribute immediately through dedicated research support. My proposed internship timeline (June–August 2024) aligns with your department’s academic calendar, and I am flexible to accommodate fieldwork demands across Algiers’ varied microclimates—whether studying coastal erosion along the Mediterranean coast or analyzing data from the newly established Algiers Smart City Observatory. I have attached my CV, transcripts, and a brief research proposal detailing how my skills can support your team's objectives in Algeria’s urban sustainability agenda.</w:t>
      </w:r>
    </w:p>
    <w:p>
      <w:pPr>
        <w:pStyle w:val="BodyText"/>
      </w:pPr>
      <w:r>
        <w:t xml:space="preserve">My commitment to this Internship Application Letter extends beyond academic enrichment. Having grown up in [Your Algerian City/Town or Community], I am deeply invested in ensuring that international scholarship serves Algeria’s development needs. I envision an internship that bridges theoretical knowledge with practical action—such as co-developing community adaptation toolkits for Algiers’ vulnerable neighborhoods, a project we could pilot during my tenure. This reflects the ethos of Algerian academia: research rooted in national context and driven by local need, not merely imported frameworks.</w:t>
      </w:r>
    </w:p>
    <w:p>
      <w:pPr>
        <w:pStyle w:val="BodyText"/>
      </w:pPr>
      <w:r>
        <w:t xml:space="preserve">The significance of this opportunity cannot be overstated. Algeria Algiers represents more than a city; it is the pulsating heart of North Africa’s intellectual renaissance, where scholars like yourself are pioneering approaches to global challenges through an Algerian lens. To contribute to this legacy—under the guidance of a Professor whose work I have long admired—would be the culmination of my academic journey and a meaningful step toward becoming a researcher dedicated to serving Algeria’s future.</w:t>
      </w:r>
    </w:p>
    <w:p>
      <w:pPr>
        <w:pStyle w:val="BodyText"/>
      </w:pPr>
      <w:r>
        <w:t xml:space="preserve">I respectfully request the opportunity to discuss how my skills and vision align with your research priorities during an interview at your convenience. I am prepared to travel immediately for this purpose and can accommodate any logistical requirements within Algeria Algiers. Thank you for considering my application amid your demanding schedule as a leading Professor shaping the future of [Field] in our region.</w:t>
      </w:r>
    </w:p>
    <w:p>
      <w:pPr>
        <w:pStyle w:val="BodyText"/>
      </w:pPr>
      <w:r>
        <w:t xml:space="preserve">Sincerely,</w:t>
      </w:r>
      <w:r>
        <w:br/>
      </w:r>
      <w:r>
        <w:br/>
      </w:r>
      <w:r>
        <w:t xml:space="preserve">[Your Full Name]</w:t>
      </w:r>
      <w:r>
        <w:br/>
      </w:r>
      <w:r>
        <w:t xml:space="preserve">[Your Student ID, if applicable]</w:t>
      </w:r>
      <w:r>
        <w:br/>
      </w:r>
      <w:r>
        <w:t xml:space="preserve">[Your University Program and Year]</w:t>
      </w:r>
    </w:p>
    <w:p>
      <w:pPr>
        <w:pStyle w:val="BodyText"/>
      </w:pPr>
      <w:r>
        <w:rPr>
          <w:iCs/>
          <w:i/>
        </w:rPr>
        <w:t xml:space="preserve">Enclosures: Curriculum Vitae, Academic Transcripts, Research Proposal Dra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in Algeria Algiers</dc:title>
  <dc:creator/>
  <dc:language>en</dc:language>
  <cp:keywords/>
  <dcterms:created xsi:type="dcterms:W3CDTF">2026-05-01T11:20:07Z</dcterms:created>
  <dcterms:modified xsi:type="dcterms:W3CDTF">2026-05-01T11:20:07Z</dcterms:modified>
</cp:coreProperties>
</file>

<file path=docProps/custom.xml><?xml version="1.0" encoding="utf-8"?>
<Properties xmlns="http://schemas.openxmlformats.org/officeDocument/2006/custom-properties" xmlns:vt="http://schemas.openxmlformats.org/officeDocument/2006/docPropsVTypes"/>
</file>